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31B5" w:rsidRPr="00DC5030" w:rsidRDefault="00B96CDF" w:rsidP="00F01D04">
      <w:pPr>
        <w:jc w:val="center"/>
        <w:rPr>
          <w:b/>
          <w:sz w:val="32"/>
        </w:rPr>
      </w:pPr>
      <w:bookmarkStart w:id="0" w:name="_GoBack"/>
      <w:r w:rsidRPr="00DC5030">
        <w:rPr>
          <w:b/>
          <w:sz w:val="32"/>
        </w:rPr>
        <w:t>First United Methodist Church</w:t>
      </w:r>
    </w:p>
    <w:bookmarkEnd w:id="0"/>
    <w:p w:rsidR="00B96CDF" w:rsidRPr="00DC5030" w:rsidRDefault="00B25BF6" w:rsidP="00283F1D">
      <w:pPr>
        <w:jc w:val="center"/>
        <w:rPr>
          <w:b/>
        </w:rPr>
      </w:pPr>
      <w:r w:rsidRPr="00DC5030">
        <w:rPr>
          <w:b/>
        </w:rPr>
        <w:t>Nacogdoches, Texas</w:t>
      </w:r>
    </w:p>
    <w:p w:rsidR="00B25BF6" w:rsidRPr="00DC5030" w:rsidRDefault="00B25BF6" w:rsidP="00283F1D">
      <w:pPr>
        <w:jc w:val="center"/>
        <w:rPr>
          <w:b/>
        </w:rPr>
      </w:pPr>
      <w:r w:rsidRPr="00DC5030">
        <w:rPr>
          <w:b/>
        </w:rPr>
        <w:t>Church Council</w:t>
      </w:r>
    </w:p>
    <w:p w:rsidR="00B96CDF" w:rsidRPr="00DC5030" w:rsidRDefault="00B25BF6" w:rsidP="00B96CDF">
      <w:pPr>
        <w:jc w:val="center"/>
        <w:rPr>
          <w:b/>
        </w:rPr>
      </w:pPr>
      <w:r w:rsidRPr="00DC5030">
        <w:rPr>
          <w:b/>
        </w:rPr>
        <w:t xml:space="preserve">Minutes </w:t>
      </w:r>
      <w:r w:rsidR="0045434A" w:rsidRPr="00DC5030">
        <w:rPr>
          <w:b/>
        </w:rPr>
        <w:t>–</w:t>
      </w:r>
      <w:r w:rsidRPr="00DC5030">
        <w:rPr>
          <w:b/>
        </w:rPr>
        <w:t xml:space="preserve"> </w:t>
      </w:r>
      <w:r w:rsidR="000F7B99" w:rsidRPr="00DC5030">
        <w:rPr>
          <w:b/>
        </w:rPr>
        <w:t>February 9, 2017</w:t>
      </w:r>
    </w:p>
    <w:p w:rsidR="00B25BF6" w:rsidRPr="0033564B" w:rsidRDefault="00B25BF6" w:rsidP="00F817A5">
      <w:pPr>
        <w:rPr>
          <w:sz w:val="22"/>
        </w:rPr>
      </w:pPr>
    </w:p>
    <w:p w:rsidR="00B25BF6" w:rsidRPr="0033564B" w:rsidRDefault="002E1FE6" w:rsidP="002E1FE6">
      <w:pPr>
        <w:rPr>
          <w:sz w:val="22"/>
        </w:rPr>
      </w:pPr>
      <w:r w:rsidRPr="0033564B">
        <w:rPr>
          <w:sz w:val="22"/>
        </w:rPr>
        <w:t>The Church Council met for the regular meeting on</w:t>
      </w:r>
      <w:r w:rsidR="00692282">
        <w:rPr>
          <w:sz w:val="22"/>
        </w:rPr>
        <w:t xml:space="preserve"> </w:t>
      </w:r>
      <w:r w:rsidR="000F7B99">
        <w:rPr>
          <w:sz w:val="22"/>
        </w:rPr>
        <w:t>February 9, 2017</w:t>
      </w:r>
      <w:r w:rsidR="000C6A60">
        <w:rPr>
          <w:sz w:val="22"/>
        </w:rPr>
        <w:t xml:space="preserve"> </w:t>
      </w:r>
      <w:r w:rsidRPr="0033564B">
        <w:rPr>
          <w:sz w:val="22"/>
        </w:rPr>
        <w:t xml:space="preserve">in the Church Parlor of the First United Methodist Church.  </w:t>
      </w:r>
      <w:r w:rsidR="00FA16C5">
        <w:rPr>
          <w:sz w:val="22"/>
        </w:rPr>
        <w:t>Steve Westbrook</w:t>
      </w:r>
      <w:r w:rsidR="00955CB2">
        <w:rPr>
          <w:sz w:val="22"/>
        </w:rPr>
        <w:t xml:space="preserve"> called</w:t>
      </w:r>
      <w:r w:rsidR="00394BB9">
        <w:rPr>
          <w:sz w:val="22"/>
        </w:rPr>
        <w:t xml:space="preserve"> the </w:t>
      </w:r>
      <w:r w:rsidR="006A62C3">
        <w:rPr>
          <w:sz w:val="22"/>
        </w:rPr>
        <w:t xml:space="preserve">meeting to order </w:t>
      </w:r>
      <w:r w:rsidR="00D87EA8">
        <w:rPr>
          <w:sz w:val="22"/>
        </w:rPr>
        <w:t>at 5</w:t>
      </w:r>
      <w:r w:rsidR="0098090E">
        <w:rPr>
          <w:sz w:val="22"/>
        </w:rPr>
        <w:t>:35</w:t>
      </w:r>
      <w:r w:rsidR="00E65A74">
        <w:rPr>
          <w:sz w:val="22"/>
        </w:rPr>
        <w:t xml:space="preserve"> p.m.</w:t>
      </w:r>
      <w:r w:rsidR="00DB3646">
        <w:rPr>
          <w:sz w:val="22"/>
        </w:rPr>
        <w:t xml:space="preserve"> and opened the meeting with prayer.</w:t>
      </w:r>
    </w:p>
    <w:p w:rsidR="002E1FE6" w:rsidRPr="0033564B" w:rsidRDefault="002E1FE6" w:rsidP="002E1FE6">
      <w:pPr>
        <w:rPr>
          <w:sz w:val="22"/>
        </w:rPr>
      </w:pPr>
    </w:p>
    <w:p w:rsidR="00E107F2" w:rsidRDefault="003866E9" w:rsidP="002E1FE6">
      <w:pPr>
        <w:rPr>
          <w:sz w:val="22"/>
        </w:rPr>
      </w:pPr>
      <w:r>
        <w:rPr>
          <w:sz w:val="22"/>
        </w:rPr>
        <w:t>Members present were</w:t>
      </w:r>
      <w:r w:rsidR="00E107F2">
        <w:rPr>
          <w:sz w:val="22"/>
        </w:rPr>
        <w:t xml:space="preserve"> Steve Westbrook,</w:t>
      </w:r>
      <w:r w:rsidR="00E7134A">
        <w:rPr>
          <w:sz w:val="22"/>
        </w:rPr>
        <w:t xml:space="preserve"> Kathryn Robertson,</w:t>
      </w:r>
      <w:r w:rsidR="000C72FD">
        <w:rPr>
          <w:sz w:val="22"/>
        </w:rPr>
        <w:t xml:space="preserve"> Colleen Abernathy, Carolyn Ballenger, Carolyn Davis, Russ</w:t>
      </w:r>
      <w:r w:rsidR="00F23C6E">
        <w:rPr>
          <w:sz w:val="22"/>
        </w:rPr>
        <w:t xml:space="preserve"> Hairston, Sid Abernathy, Chery</w:t>
      </w:r>
      <w:r w:rsidR="000C72FD">
        <w:rPr>
          <w:sz w:val="22"/>
        </w:rPr>
        <w:t xml:space="preserve">l Novosad, Joyce Hancock, Paul Smith, III, Mike Coffee, Lizzy Davis, Vikki Boatman, Terry Smith, Jeff McDonald, Loraine Brown, Lisa </w:t>
      </w:r>
      <w:proofErr w:type="spellStart"/>
      <w:r w:rsidR="000C72FD">
        <w:rPr>
          <w:sz w:val="22"/>
        </w:rPr>
        <w:t>Labosky</w:t>
      </w:r>
      <w:proofErr w:type="spellEnd"/>
      <w:r w:rsidR="000C72FD">
        <w:rPr>
          <w:sz w:val="22"/>
        </w:rPr>
        <w:t xml:space="preserve">, Jim Jenkins and Jeff Campbell. Dan </w:t>
      </w:r>
      <w:proofErr w:type="spellStart"/>
      <w:r w:rsidR="000C72FD">
        <w:rPr>
          <w:sz w:val="22"/>
        </w:rPr>
        <w:t>Tarave</w:t>
      </w:r>
      <w:r w:rsidR="008C4E6A">
        <w:rPr>
          <w:sz w:val="22"/>
        </w:rPr>
        <w:t>l</w:t>
      </w:r>
      <w:r w:rsidR="000C72FD">
        <w:rPr>
          <w:sz w:val="22"/>
        </w:rPr>
        <w:t>la</w:t>
      </w:r>
      <w:proofErr w:type="spellEnd"/>
      <w:r w:rsidR="000C72FD">
        <w:rPr>
          <w:sz w:val="22"/>
        </w:rPr>
        <w:t xml:space="preserve"> attended as a visitor. </w:t>
      </w:r>
    </w:p>
    <w:p w:rsidR="000C72FD" w:rsidRDefault="000C72FD" w:rsidP="002E1FE6">
      <w:pPr>
        <w:rPr>
          <w:sz w:val="22"/>
        </w:rPr>
      </w:pPr>
    </w:p>
    <w:p w:rsidR="005C266E" w:rsidRDefault="001B2C33" w:rsidP="002E1FE6">
      <w:pPr>
        <w:rPr>
          <w:sz w:val="22"/>
        </w:rPr>
      </w:pPr>
      <w:r>
        <w:rPr>
          <w:sz w:val="22"/>
        </w:rPr>
        <w:t xml:space="preserve">The minutes of the </w:t>
      </w:r>
      <w:r w:rsidR="000C72FD">
        <w:rPr>
          <w:sz w:val="22"/>
        </w:rPr>
        <w:t xml:space="preserve">December 8, 2016 </w:t>
      </w:r>
      <w:r w:rsidR="005C266E">
        <w:rPr>
          <w:sz w:val="22"/>
        </w:rPr>
        <w:t xml:space="preserve">were </w:t>
      </w:r>
      <w:r w:rsidR="00F23C6E">
        <w:rPr>
          <w:sz w:val="22"/>
        </w:rPr>
        <w:t xml:space="preserve">distributed, </w:t>
      </w:r>
      <w:r w:rsidR="000C72FD">
        <w:rPr>
          <w:sz w:val="22"/>
        </w:rPr>
        <w:t>and approved as printed.</w:t>
      </w:r>
    </w:p>
    <w:p w:rsidR="000C72FD" w:rsidRDefault="000C72FD" w:rsidP="002E1FE6">
      <w:pPr>
        <w:rPr>
          <w:sz w:val="22"/>
        </w:rPr>
      </w:pPr>
    </w:p>
    <w:p w:rsidR="005664AD" w:rsidRDefault="005C266E" w:rsidP="002E1FE6">
      <w:pPr>
        <w:rPr>
          <w:sz w:val="22"/>
        </w:rPr>
      </w:pPr>
      <w:r>
        <w:rPr>
          <w:sz w:val="22"/>
        </w:rPr>
        <w:t>Mr. Westbrook in</w:t>
      </w:r>
      <w:r w:rsidR="005664AD">
        <w:rPr>
          <w:sz w:val="22"/>
        </w:rPr>
        <w:t>troduced the new Council members.</w:t>
      </w:r>
    </w:p>
    <w:p w:rsidR="005664AD" w:rsidRDefault="005664AD" w:rsidP="002E1FE6">
      <w:pPr>
        <w:rPr>
          <w:sz w:val="22"/>
        </w:rPr>
      </w:pPr>
    </w:p>
    <w:p w:rsidR="005664AD" w:rsidRDefault="005664AD" w:rsidP="002E1FE6">
      <w:pPr>
        <w:rPr>
          <w:sz w:val="22"/>
        </w:rPr>
      </w:pPr>
      <w:r>
        <w:rPr>
          <w:sz w:val="22"/>
        </w:rPr>
        <w:t>The following written reports were presented and are attached to the official copy of the minutes:  Staff Parish Relations Committee, Worship Committee, Missions Committee, Membership Care, Children’s Ministry</w:t>
      </w:r>
      <w:r w:rsidR="00F23C6E">
        <w:rPr>
          <w:sz w:val="22"/>
        </w:rPr>
        <w:t xml:space="preserve">, trustees, Finance Committee, Youth Ministry, </w:t>
      </w:r>
      <w:r w:rsidR="008C4E6A">
        <w:rPr>
          <w:sz w:val="22"/>
        </w:rPr>
        <w:t>and a report by Elsa Jordan, D</w:t>
      </w:r>
      <w:r>
        <w:rPr>
          <w:sz w:val="22"/>
        </w:rPr>
        <w:t>irector of Children’s Ministries.</w:t>
      </w:r>
    </w:p>
    <w:p w:rsidR="005664AD" w:rsidRDefault="005664AD" w:rsidP="002E1FE6">
      <w:pPr>
        <w:rPr>
          <w:sz w:val="22"/>
        </w:rPr>
      </w:pPr>
    </w:p>
    <w:p w:rsidR="005C266E" w:rsidRPr="005C266E" w:rsidRDefault="005664AD" w:rsidP="002E1FE6">
      <w:pPr>
        <w:rPr>
          <w:sz w:val="22"/>
        </w:rPr>
      </w:pPr>
      <w:r>
        <w:rPr>
          <w:sz w:val="22"/>
        </w:rPr>
        <w:t xml:space="preserve">Lisa </w:t>
      </w:r>
      <w:proofErr w:type="spellStart"/>
      <w:r>
        <w:rPr>
          <w:sz w:val="22"/>
        </w:rPr>
        <w:t>Lab</w:t>
      </w:r>
      <w:r w:rsidR="00F23C6E">
        <w:rPr>
          <w:sz w:val="22"/>
        </w:rPr>
        <w:t>osky</w:t>
      </w:r>
      <w:proofErr w:type="spellEnd"/>
      <w:r w:rsidR="00F23C6E">
        <w:rPr>
          <w:sz w:val="22"/>
        </w:rPr>
        <w:t xml:space="preserve"> reported</w:t>
      </w:r>
      <w:r w:rsidR="008C4E6A">
        <w:rPr>
          <w:sz w:val="22"/>
        </w:rPr>
        <w:t xml:space="preserve"> that the school had conducted</w:t>
      </w:r>
      <w:r w:rsidR="00F23C6E">
        <w:rPr>
          <w:sz w:val="22"/>
        </w:rPr>
        <w:t xml:space="preserve"> a lock down</w:t>
      </w:r>
      <w:r w:rsidR="008C4E6A">
        <w:rPr>
          <w:sz w:val="22"/>
        </w:rPr>
        <w:t xml:space="preserve"> drill</w:t>
      </w:r>
      <w:r w:rsidR="00F23C6E">
        <w:rPr>
          <w:sz w:val="22"/>
        </w:rPr>
        <w:t xml:space="preserve">, and that registration for next year will be conducted </w:t>
      </w:r>
      <w:r w:rsidR="00C36778">
        <w:rPr>
          <w:sz w:val="22"/>
        </w:rPr>
        <w:t>on February 27</w:t>
      </w:r>
      <w:r w:rsidR="00C36778" w:rsidRPr="00C36778">
        <w:rPr>
          <w:sz w:val="22"/>
          <w:vertAlign w:val="superscript"/>
        </w:rPr>
        <w:t>th</w:t>
      </w:r>
      <w:r w:rsidR="00C36778">
        <w:rPr>
          <w:sz w:val="22"/>
        </w:rPr>
        <w:t xml:space="preserve"> and March 1</w:t>
      </w:r>
      <w:r w:rsidR="00C36778" w:rsidRPr="00C36778">
        <w:rPr>
          <w:sz w:val="22"/>
          <w:vertAlign w:val="superscript"/>
        </w:rPr>
        <w:t>st</w:t>
      </w:r>
      <w:r w:rsidR="00C36778">
        <w:rPr>
          <w:sz w:val="22"/>
        </w:rPr>
        <w:t xml:space="preserve"> and 6</w:t>
      </w:r>
      <w:r w:rsidR="00C36778" w:rsidRPr="00C36778">
        <w:rPr>
          <w:sz w:val="22"/>
          <w:vertAlign w:val="superscript"/>
        </w:rPr>
        <w:t>th</w:t>
      </w:r>
      <w:r w:rsidR="00C36778">
        <w:rPr>
          <w:sz w:val="22"/>
        </w:rPr>
        <w:t>.</w:t>
      </w:r>
      <w:r w:rsidR="005C266E">
        <w:rPr>
          <w:sz w:val="22"/>
        </w:rPr>
        <w:t xml:space="preserve"> </w:t>
      </w:r>
    </w:p>
    <w:p w:rsidR="0072756C" w:rsidRDefault="00920671" w:rsidP="00F23C6E">
      <w:pPr>
        <w:rPr>
          <w:sz w:val="22"/>
        </w:rPr>
      </w:pPr>
      <w:r>
        <w:rPr>
          <w:sz w:val="22"/>
        </w:rPr>
        <w:br/>
      </w:r>
      <w:r w:rsidR="00F23C6E">
        <w:rPr>
          <w:sz w:val="22"/>
        </w:rPr>
        <w:t xml:space="preserve">Diane </w:t>
      </w:r>
      <w:proofErr w:type="spellStart"/>
      <w:r w:rsidR="00C36778">
        <w:rPr>
          <w:sz w:val="22"/>
        </w:rPr>
        <w:t>McGehee</w:t>
      </w:r>
      <w:proofErr w:type="spellEnd"/>
      <w:r w:rsidR="00C36778">
        <w:rPr>
          <w:sz w:val="22"/>
        </w:rPr>
        <w:t xml:space="preserve"> for the Texas Conference Office will preach on March 26</w:t>
      </w:r>
      <w:r w:rsidR="00C36778" w:rsidRPr="00C36778">
        <w:rPr>
          <w:sz w:val="22"/>
          <w:vertAlign w:val="superscript"/>
        </w:rPr>
        <w:t>th</w:t>
      </w:r>
      <w:r w:rsidR="00C36778">
        <w:rPr>
          <w:sz w:val="22"/>
        </w:rPr>
        <w:t>.</w:t>
      </w:r>
    </w:p>
    <w:p w:rsidR="00F23C6E" w:rsidRDefault="00F23C6E" w:rsidP="00F23C6E">
      <w:pPr>
        <w:rPr>
          <w:sz w:val="22"/>
        </w:rPr>
      </w:pPr>
    </w:p>
    <w:p w:rsidR="00F23C6E" w:rsidRDefault="008C4E6A" w:rsidP="00F23C6E">
      <w:pPr>
        <w:rPr>
          <w:sz w:val="22"/>
        </w:rPr>
      </w:pPr>
      <w:r>
        <w:rPr>
          <w:sz w:val="22"/>
        </w:rPr>
        <w:t xml:space="preserve">Financial Secretary </w:t>
      </w:r>
      <w:r w:rsidR="00F23C6E">
        <w:rPr>
          <w:sz w:val="22"/>
        </w:rPr>
        <w:t>Kathy Thom</w:t>
      </w:r>
      <w:r w:rsidR="00C36778">
        <w:rPr>
          <w:sz w:val="22"/>
        </w:rPr>
        <w:t>as had resigned and Kathy Branton</w:t>
      </w:r>
      <w:r w:rsidR="00F23C6E">
        <w:rPr>
          <w:sz w:val="22"/>
        </w:rPr>
        <w:t xml:space="preserve"> will take her place.</w:t>
      </w:r>
    </w:p>
    <w:p w:rsidR="00F23C6E" w:rsidRDefault="00F23C6E" w:rsidP="00F23C6E">
      <w:pPr>
        <w:rPr>
          <w:sz w:val="22"/>
        </w:rPr>
      </w:pPr>
    </w:p>
    <w:p w:rsidR="00F23C6E" w:rsidRDefault="00F23C6E" w:rsidP="00F23C6E">
      <w:pPr>
        <w:rPr>
          <w:sz w:val="22"/>
        </w:rPr>
      </w:pPr>
      <w:r>
        <w:rPr>
          <w:sz w:val="22"/>
        </w:rPr>
        <w:t>The Budget for 2017 was presented and a motion to approve was made for the committee by Carolyn Ballenger.  After discussion, the motion carried and the budget was adopted.</w:t>
      </w:r>
    </w:p>
    <w:p w:rsidR="00BE166B" w:rsidRDefault="00BE166B" w:rsidP="002E1FE6">
      <w:pPr>
        <w:rPr>
          <w:sz w:val="22"/>
        </w:rPr>
      </w:pPr>
    </w:p>
    <w:p w:rsidR="0035522C" w:rsidRDefault="00F23C6E" w:rsidP="002E1FE6">
      <w:pPr>
        <w:rPr>
          <w:sz w:val="22"/>
        </w:rPr>
      </w:pPr>
      <w:r>
        <w:rPr>
          <w:sz w:val="22"/>
        </w:rPr>
        <w:t>Jeff Campbell reported that he was pleased with the attendance of the youth.</w:t>
      </w:r>
    </w:p>
    <w:p w:rsidR="00F23C6E" w:rsidRDefault="00F23C6E" w:rsidP="002E1FE6">
      <w:pPr>
        <w:rPr>
          <w:sz w:val="22"/>
        </w:rPr>
      </w:pPr>
    </w:p>
    <w:p w:rsidR="00F23C6E" w:rsidRDefault="00CF0997" w:rsidP="002E1FE6">
      <w:pPr>
        <w:rPr>
          <w:sz w:val="22"/>
        </w:rPr>
      </w:pPr>
      <w:r>
        <w:rPr>
          <w:sz w:val="22"/>
        </w:rPr>
        <w:t xml:space="preserve">Dr. McDonald reported that Boy Scout troop 100 needed to be chartered since the church where they had been no longer could accommodate them and moved that FUMC charter them.   Dan </w:t>
      </w:r>
      <w:proofErr w:type="spellStart"/>
      <w:r>
        <w:rPr>
          <w:sz w:val="22"/>
        </w:rPr>
        <w:t>Taravel</w:t>
      </w:r>
      <w:r w:rsidR="000E1A91">
        <w:rPr>
          <w:sz w:val="22"/>
        </w:rPr>
        <w:t>l</w:t>
      </w:r>
      <w:r>
        <w:rPr>
          <w:sz w:val="22"/>
        </w:rPr>
        <w:t>a</w:t>
      </w:r>
      <w:proofErr w:type="spellEnd"/>
      <w:r>
        <w:rPr>
          <w:sz w:val="22"/>
        </w:rPr>
        <w:t>, who works with the Boy Scout Troop chartered by FUMC stated that he had met with the leaders of that troop and hoped FUMC would charter that troop.   The motion carried.</w:t>
      </w:r>
    </w:p>
    <w:p w:rsidR="00CF0997" w:rsidRDefault="00CF0997" w:rsidP="002E1FE6">
      <w:pPr>
        <w:rPr>
          <w:sz w:val="22"/>
        </w:rPr>
      </w:pPr>
    </w:p>
    <w:p w:rsidR="00930998" w:rsidRDefault="00CF0997" w:rsidP="002E1FE6">
      <w:pPr>
        <w:rPr>
          <w:sz w:val="22"/>
        </w:rPr>
      </w:pPr>
      <w:r>
        <w:rPr>
          <w:sz w:val="22"/>
        </w:rPr>
        <w:t xml:space="preserve">Prayer concerns were given and </w:t>
      </w:r>
      <w:r w:rsidR="0076513D">
        <w:rPr>
          <w:sz w:val="22"/>
        </w:rPr>
        <w:t>Rev. McDonald</w:t>
      </w:r>
      <w:r w:rsidR="00930998">
        <w:rPr>
          <w:sz w:val="22"/>
        </w:rPr>
        <w:t xml:space="preserve"> closed the meeting with prayer. </w:t>
      </w:r>
      <w:r w:rsidR="00BE166B">
        <w:rPr>
          <w:sz w:val="22"/>
        </w:rPr>
        <w:t xml:space="preserve"> The meeting adjourn</w:t>
      </w:r>
      <w:r w:rsidR="002A58BE">
        <w:rPr>
          <w:sz w:val="22"/>
        </w:rPr>
        <w:t>ed at 6:50</w:t>
      </w:r>
      <w:r w:rsidR="0076513D">
        <w:rPr>
          <w:sz w:val="22"/>
        </w:rPr>
        <w:t xml:space="preserve"> </w:t>
      </w:r>
      <w:r w:rsidR="00DC5030">
        <w:rPr>
          <w:sz w:val="22"/>
        </w:rPr>
        <w:t>p</w:t>
      </w:r>
      <w:r w:rsidR="00930998">
        <w:rPr>
          <w:sz w:val="22"/>
        </w:rPr>
        <w:t>m.</w:t>
      </w:r>
    </w:p>
    <w:p w:rsidR="00B34797" w:rsidRDefault="00B34797" w:rsidP="002E1FE6">
      <w:pPr>
        <w:rPr>
          <w:sz w:val="22"/>
        </w:rPr>
      </w:pPr>
    </w:p>
    <w:p w:rsidR="00D42C7B" w:rsidRDefault="00D42C7B" w:rsidP="002E1FE6">
      <w:pPr>
        <w:rPr>
          <w:sz w:val="22"/>
        </w:rPr>
      </w:pPr>
    </w:p>
    <w:p w:rsidR="00D42C7B" w:rsidRDefault="00D42C7B" w:rsidP="002E1FE6">
      <w:pPr>
        <w:rPr>
          <w:sz w:val="22"/>
        </w:rPr>
      </w:pPr>
    </w:p>
    <w:p w:rsidR="00D42C7B" w:rsidRDefault="00D42C7B" w:rsidP="002E1FE6">
      <w:pPr>
        <w:rPr>
          <w:sz w:val="22"/>
        </w:rPr>
      </w:pPr>
      <w:r>
        <w:rPr>
          <w:sz w:val="22"/>
        </w:rPr>
        <w:t>Kathryn Robertson</w:t>
      </w:r>
      <w:r w:rsidR="00BE5648">
        <w:rPr>
          <w:sz w:val="22"/>
        </w:rPr>
        <w:t>, Secretary</w:t>
      </w:r>
    </w:p>
    <w:p w:rsidR="00544B83" w:rsidRDefault="00BE5648" w:rsidP="002E1FE6">
      <w:pPr>
        <w:rPr>
          <w:sz w:val="22"/>
        </w:rPr>
      </w:pPr>
      <w:r>
        <w:rPr>
          <w:sz w:val="22"/>
        </w:rPr>
        <w:t>Church Council</w:t>
      </w:r>
    </w:p>
    <w:sectPr w:rsidR="00544B83" w:rsidSect="000B795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AyNDUwNzUyMLYwszRR0lEKTi0uzszPAykwNKoFAO3wHTotAAAA"/>
  </w:docVars>
  <w:rsids>
    <w:rsidRoot w:val="00B96CDF"/>
    <w:rsid w:val="00006A76"/>
    <w:rsid w:val="000123C4"/>
    <w:rsid w:val="000175E3"/>
    <w:rsid w:val="0002528B"/>
    <w:rsid w:val="00025481"/>
    <w:rsid w:val="000345C5"/>
    <w:rsid w:val="00036BD8"/>
    <w:rsid w:val="000570B9"/>
    <w:rsid w:val="00063D78"/>
    <w:rsid w:val="00065A98"/>
    <w:rsid w:val="000661C7"/>
    <w:rsid w:val="000677B6"/>
    <w:rsid w:val="00080F2B"/>
    <w:rsid w:val="00081878"/>
    <w:rsid w:val="00082F0F"/>
    <w:rsid w:val="00083E7F"/>
    <w:rsid w:val="000967B3"/>
    <w:rsid w:val="000A0DFD"/>
    <w:rsid w:val="000A48A3"/>
    <w:rsid w:val="000B408A"/>
    <w:rsid w:val="000B795C"/>
    <w:rsid w:val="000C37B9"/>
    <w:rsid w:val="000C4F8D"/>
    <w:rsid w:val="000C6A60"/>
    <w:rsid w:val="000C72FD"/>
    <w:rsid w:val="000E1956"/>
    <w:rsid w:val="000E1A91"/>
    <w:rsid w:val="000F4B1E"/>
    <w:rsid w:val="000F7B99"/>
    <w:rsid w:val="0010110F"/>
    <w:rsid w:val="00121F71"/>
    <w:rsid w:val="00131AA5"/>
    <w:rsid w:val="0013246B"/>
    <w:rsid w:val="00151181"/>
    <w:rsid w:val="00173213"/>
    <w:rsid w:val="001B0F26"/>
    <w:rsid w:val="001B2C33"/>
    <w:rsid w:val="001C0C65"/>
    <w:rsid w:val="001C3421"/>
    <w:rsid w:val="001C626E"/>
    <w:rsid w:val="001C7288"/>
    <w:rsid w:val="001C75AA"/>
    <w:rsid w:val="001E52A2"/>
    <w:rsid w:val="001E7460"/>
    <w:rsid w:val="001E7FE7"/>
    <w:rsid w:val="001F7B91"/>
    <w:rsid w:val="0020227E"/>
    <w:rsid w:val="00215903"/>
    <w:rsid w:val="0021637D"/>
    <w:rsid w:val="00233790"/>
    <w:rsid w:val="0024481C"/>
    <w:rsid w:val="00252E7F"/>
    <w:rsid w:val="00266F5B"/>
    <w:rsid w:val="00273E00"/>
    <w:rsid w:val="00275BF7"/>
    <w:rsid w:val="00283F1D"/>
    <w:rsid w:val="0028523B"/>
    <w:rsid w:val="00297C71"/>
    <w:rsid w:val="002A5121"/>
    <w:rsid w:val="002A58BE"/>
    <w:rsid w:val="002A5FF3"/>
    <w:rsid w:val="002A70D2"/>
    <w:rsid w:val="002B289F"/>
    <w:rsid w:val="002B5B29"/>
    <w:rsid w:val="002B6D39"/>
    <w:rsid w:val="002C6652"/>
    <w:rsid w:val="002C7A13"/>
    <w:rsid w:val="002D2F64"/>
    <w:rsid w:val="002D33CD"/>
    <w:rsid w:val="002D4BE6"/>
    <w:rsid w:val="002D7B07"/>
    <w:rsid w:val="002E1FE6"/>
    <w:rsid w:val="002E4402"/>
    <w:rsid w:val="002F36F6"/>
    <w:rsid w:val="002F4964"/>
    <w:rsid w:val="003210C1"/>
    <w:rsid w:val="003250BB"/>
    <w:rsid w:val="003324B2"/>
    <w:rsid w:val="0033564B"/>
    <w:rsid w:val="0034220C"/>
    <w:rsid w:val="00350BC4"/>
    <w:rsid w:val="0035522C"/>
    <w:rsid w:val="003866E9"/>
    <w:rsid w:val="00394BB9"/>
    <w:rsid w:val="003957F4"/>
    <w:rsid w:val="003A0835"/>
    <w:rsid w:val="003C45B2"/>
    <w:rsid w:val="003E1644"/>
    <w:rsid w:val="003F0DAB"/>
    <w:rsid w:val="0042557F"/>
    <w:rsid w:val="00441085"/>
    <w:rsid w:val="00442D13"/>
    <w:rsid w:val="004438AE"/>
    <w:rsid w:val="0045434A"/>
    <w:rsid w:val="00470B1A"/>
    <w:rsid w:val="00481B5E"/>
    <w:rsid w:val="00485716"/>
    <w:rsid w:val="0049005C"/>
    <w:rsid w:val="00492A00"/>
    <w:rsid w:val="00496E98"/>
    <w:rsid w:val="004B1E38"/>
    <w:rsid w:val="004B4F50"/>
    <w:rsid w:val="004B7257"/>
    <w:rsid w:val="004D4C01"/>
    <w:rsid w:val="004E5453"/>
    <w:rsid w:val="004E5A99"/>
    <w:rsid w:val="004F3D55"/>
    <w:rsid w:val="00526CF7"/>
    <w:rsid w:val="00540456"/>
    <w:rsid w:val="00544B83"/>
    <w:rsid w:val="00555C9C"/>
    <w:rsid w:val="005664AD"/>
    <w:rsid w:val="00581E83"/>
    <w:rsid w:val="00585F97"/>
    <w:rsid w:val="005973F5"/>
    <w:rsid w:val="00597776"/>
    <w:rsid w:val="005A4823"/>
    <w:rsid w:val="005A53B9"/>
    <w:rsid w:val="005B00C7"/>
    <w:rsid w:val="005C266E"/>
    <w:rsid w:val="005E586D"/>
    <w:rsid w:val="005F31B5"/>
    <w:rsid w:val="005F737B"/>
    <w:rsid w:val="0061554A"/>
    <w:rsid w:val="00653A78"/>
    <w:rsid w:val="00654C42"/>
    <w:rsid w:val="006672F0"/>
    <w:rsid w:val="006850EF"/>
    <w:rsid w:val="00692282"/>
    <w:rsid w:val="006954B5"/>
    <w:rsid w:val="006A62C3"/>
    <w:rsid w:val="006B5089"/>
    <w:rsid w:val="006C7141"/>
    <w:rsid w:val="00722268"/>
    <w:rsid w:val="007254E3"/>
    <w:rsid w:val="0072756C"/>
    <w:rsid w:val="00734ED2"/>
    <w:rsid w:val="00744F8C"/>
    <w:rsid w:val="0075634F"/>
    <w:rsid w:val="0075756C"/>
    <w:rsid w:val="0076271F"/>
    <w:rsid w:val="00764173"/>
    <w:rsid w:val="0076513D"/>
    <w:rsid w:val="0076530C"/>
    <w:rsid w:val="00784D74"/>
    <w:rsid w:val="007B7D18"/>
    <w:rsid w:val="007D10ED"/>
    <w:rsid w:val="007D6976"/>
    <w:rsid w:val="0080370C"/>
    <w:rsid w:val="00811347"/>
    <w:rsid w:val="008141E6"/>
    <w:rsid w:val="00823E26"/>
    <w:rsid w:val="00834EDC"/>
    <w:rsid w:val="00855608"/>
    <w:rsid w:val="00855D30"/>
    <w:rsid w:val="0086487D"/>
    <w:rsid w:val="00867DBB"/>
    <w:rsid w:val="00875865"/>
    <w:rsid w:val="008970D5"/>
    <w:rsid w:val="008A136A"/>
    <w:rsid w:val="008B63FC"/>
    <w:rsid w:val="008C4E6A"/>
    <w:rsid w:val="008E54AC"/>
    <w:rsid w:val="00901CE6"/>
    <w:rsid w:val="00903AAA"/>
    <w:rsid w:val="0092060A"/>
    <w:rsid w:val="00920671"/>
    <w:rsid w:val="00930998"/>
    <w:rsid w:val="00955CB2"/>
    <w:rsid w:val="009577C7"/>
    <w:rsid w:val="009642CC"/>
    <w:rsid w:val="00976D4D"/>
    <w:rsid w:val="0098090E"/>
    <w:rsid w:val="00985E09"/>
    <w:rsid w:val="00993017"/>
    <w:rsid w:val="009949AF"/>
    <w:rsid w:val="00997A5A"/>
    <w:rsid w:val="009A1C7D"/>
    <w:rsid w:val="009A40DE"/>
    <w:rsid w:val="009A4F01"/>
    <w:rsid w:val="009B0596"/>
    <w:rsid w:val="009B2A8E"/>
    <w:rsid w:val="009B38DE"/>
    <w:rsid w:val="009D2749"/>
    <w:rsid w:val="009D330F"/>
    <w:rsid w:val="009D4352"/>
    <w:rsid w:val="009F2E68"/>
    <w:rsid w:val="009F3FB6"/>
    <w:rsid w:val="00A0111B"/>
    <w:rsid w:val="00A01D9E"/>
    <w:rsid w:val="00A021EC"/>
    <w:rsid w:val="00A1542D"/>
    <w:rsid w:val="00A36B51"/>
    <w:rsid w:val="00A444E0"/>
    <w:rsid w:val="00A50D8F"/>
    <w:rsid w:val="00A52D07"/>
    <w:rsid w:val="00A77759"/>
    <w:rsid w:val="00A804AE"/>
    <w:rsid w:val="00A90B40"/>
    <w:rsid w:val="00AB7681"/>
    <w:rsid w:val="00AC017F"/>
    <w:rsid w:val="00AC1BDD"/>
    <w:rsid w:val="00AC3567"/>
    <w:rsid w:val="00AD7615"/>
    <w:rsid w:val="00AE55BC"/>
    <w:rsid w:val="00AF53E4"/>
    <w:rsid w:val="00AF581F"/>
    <w:rsid w:val="00B013A3"/>
    <w:rsid w:val="00B03607"/>
    <w:rsid w:val="00B24076"/>
    <w:rsid w:val="00B25BF6"/>
    <w:rsid w:val="00B34797"/>
    <w:rsid w:val="00B46010"/>
    <w:rsid w:val="00B4645C"/>
    <w:rsid w:val="00B51D7C"/>
    <w:rsid w:val="00B733C8"/>
    <w:rsid w:val="00B739BB"/>
    <w:rsid w:val="00B7680F"/>
    <w:rsid w:val="00B83C38"/>
    <w:rsid w:val="00B85F78"/>
    <w:rsid w:val="00B96CDF"/>
    <w:rsid w:val="00BA6A80"/>
    <w:rsid w:val="00BB582C"/>
    <w:rsid w:val="00BB5F7D"/>
    <w:rsid w:val="00BB66C0"/>
    <w:rsid w:val="00BE166B"/>
    <w:rsid w:val="00BE5648"/>
    <w:rsid w:val="00C04096"/>
    <w:rsid w:val="00C079DE"/>
    <w:rsid w:val="00C13F4C"/>
    <w:rsid w:val="00C36778"/>
    <w:rsid w:val="00C434BD"/>
    <w:rsid w:val="00C50630"/>
    <w:rsid w:val="00C55457"/>
    <w:rsid w:val="00C61087"/>
    <w:rsid w:val="00C85F5E"/>
    <w:rsid w:val="00C90298"/>
    <w:rsid w:val="00C91B96"/>
    <w:rsid w:val="00C91EFE"/>
    <w:rsid w:val="00C9273A"/>
    <w:rsid w:val="00C92AFD"/>
    <w:rsid w:val="00CA2884"/>
    <w:rsid w:val="00CA4AAD"/>
    <w:rsid w:val="00CA6732"/>
    <w:rsid w:val="00CF0997"/>
    <w:rsid w:val="00D00678"/>
    <w:rsid w:val="00D118B5"/>
    <w:rsid w:val="00D128D3"/>
    <w:rsid w:val="00D17E4E"/>
    <w:rsid w:val="00D244DA"/>
    <w:rsid w:val="00D33A36"/>
    <w:rsid w:val="00D42C7B"/>
    <w:rsid w:val="00D47A1A"/>
    <w:rsid w:val="00D513A9"/>
    <w:rsid w:val="00D64C8A"/>
    <w:rsid w:val="00D70800"/>
    <w:rsid w:val="00D719A6"/>
    <w:rsid w:val="00D85653"/>
    <w:rsid w:val="00D87EA8"/>
    <w:rsid w:val="00D926E5"/>
    <w:rsid w:val="00D97809"/>
    <w:rsid w:val="00DA05BA"/>
    <w:rsid w:val="00DB192D"/>
    <w:rsid w:val="00DB3646"/>
    <w:rsid w:val="00DB621D"/>
    <w:rsid w:val="00DC5030"/>
    <w:rsid w:val="00DE017B"/>
    <w:rsid w:val="00DE2548"/>
    <w:rsid w:val="00DE4119"/>
    <w:rsid w:val="00E0088A"/>
    <w:rsid w:val="00E06F9D"/>
    <w:rsid w:val="00E107F2"/>
    <w:rsid w:val="00E345EA"/>
    <w:rsid w:val="00E34B28"/>
    <w:rsid w:val="00E52292"/>
    <w:rsid w:val="00E65A74"/>
    <w:rsid w:val="00E7134A"/>
    <w:rsid w:val="00E961AF"/>
    <w:rsid w:val="00EA3FEA"/>
    <w:rsid w:val="00EA54ED"/>
    <w:rsid w:val="00ED4229"/>
    <w:rsid w:val="00EE4210"/>
    <w:rsid w:val="00EE5709"/>
    <w:rsid w:val="00EE5955"/>
    <w:rsid w:val="00EE7F21"/>
    <w:rsid w:val="00EF5B50"/>
    <w:rsid w:val="00EF753E"/>
    <w:rsid w:val="00F013D9"/>
    <w:rsid w:val="00F01D04"/>
    <w:rsid w:val="00F07FD6"/>
    <w:rsid w:val="00F1112D"/>
    <w:rsid w:val="00F11BBD"/>
    <w:rsid w:val="00F23C6E"/>
    <w:rsid w:val="00F23EBE"/>
    <w:rsid w:val="00F26ADC"/>
    <w:rsid w:val="00F467FD"/>
    <w:rsid w:val="00F61B88"/>
    <w:rsid w:val="00F64C10"/>
    <w:rsid w:val="00F772C3"/>
    <w:rsid w:val="00F817A5"/>
    <w:rsid w:val="00FA077A"/>
    <w:rsid w:val="00FA10FA"/>
    <w:rsid w:val="00FA16C5"/>
    <w:rsid w:val="00FB37F5"/>
    <w:rsid w:val="00FD487D"/>
    <w:rsid w:val="00FD6913"/>
    <w:rsid w:val="00FE5358"/>
    <w:rsid w:val="00FF2F31"/>
    <w:rsid w:val="00FF654A"/>
    <w:rsid w:val="00FF7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0A548"/>
  <w15:docId w15:val="{422617C0-078D-4811-AF5B-D80B80609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F31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4108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108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1</Words>
  <Characters>189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amily</Company>
  <LinksUpToDate>false</LinksUpToDate>
  <CharactersWithSpaces>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ryn Robertson</dc:creator>
  <cp:lastModifiedBy>Sharon Bright</cp:lastModifiedBy>
  <cp:revision>2</cp:revision>
  <cp:lastPrinted>2017-05-08T16:50:00Z</cp:lastPrinted>
  <dcterms:created xsi:type="dcterms:W3CDTF">2017-05-08T17:56:00Z</dcterms:created>
  <dcterms:modified xsi:type="dcterms:W3CDTF">2017-05-08T17:56:00Z</dcterms:modified>
</cp:coreProperties>
</file>